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ystems</w:t>
      </w:r>
      <w:r>
        <w:t xml:space="preserve"> </w:t>
      </w:r>
      <w:r>
        <w:t xml:space="preserve">Engineer</w:t>
      </w:r>
    </w:p>
    <w:bookmarkStart w:id="21" w:name="cover-letter"/>
    <w:p>
      <w:pPr>
        <w:pStyle w:val="Heading1"/>
      </w:pPr>
      <w:r>
        <w:t xml:space="preserve">Cover Letter</w:t>
      </w:r>
    </w:p>
    <w:p>
      <w:pPr>
        <w:pStyle w:val="FirstParagraph"/>
      </w:pPr>
      <w:r>
        <w:rPr>
          <w:bCs/>
          <w:b/>
        </w:rPr>
        <w:t xml:space="preserve">John Doe</w:t>
      </w:r>
      <w:r>
        <w:br/>
      </w:r>
      <w:r>
        <w:t xml:space="preserve">1234 Tech Street</w:t>
      </w:r>
      <w:r>
        <w:br/>
      </w:r>
      <w:r>
        <w:t xml:space="preserve">Los Angeles, CA 90001</w:t>
      </w:r>
      <w:r>
        <w:br/>
      </w:r>
      <w:r>
        <w:t xml:space="preserve">(555) 123-4567</w:t>
      </w:r>
      <w:r>
        <w:br/>
      </w:r>
      <w:r>
        <w:t xml:space="preserve">john.doe@email.com</w:t>
      </w:r>
    </w:p>
    <w:p>
      <w:pPr>
        <w:pStyle w:val="BodyText"/>
      </w:pPr>
      <w:r>
        <w:t xml:space="preserve">April 5, 2024</w:t>
      </w:r>
    </w:p>
    <w:p>
      <w:pPr>
        <w:pStyle w:val="BodyText"/>
      </w:pPr>
      <w:r>
        <w:rPr>
          <w:bCs/>
          <w:b/>
        </w:rPr>
        <w:t xml:space="preserve">Recruiting Manager</w:t>
      </w:r>
      <w:r>
        <w:br/>
      </w:r>
      <w:r>
        <w:t xml:space="preserve">[Company Name]</w:t>
      </w:r>
      <w:r>
        <w:br/>
      </w:r>
      <w:r>
        <w:t xml:space="preserve">[Company Address]</w:t>
      </w:r>
      <w:r>
        <w:br/>
      </w:r>
      <w:r>
        <w:t xml:space="preserve">Los Angeles, CA 90001</w:t>
      </w:r>
    </w:p>
    <w:bookmarkStart w:id="20" w:name="dear-hiring-team"/>
    <w:p>
      <w:pPr>
        <w:pStyle w:val="Heading2"/>
      </w:pPr>
      <w:r>
        <w:t xml:space="preserve">Dear Hiring Team,</w:t>
      </w:r>
    </w:p>
    <w:p>
      <w:pPr>
        <w:pStyle w:val="FirstParagraph"/>
      </w:pPr>
      <w:r>
        <w:t xml:space="preserve">I am writing to express my enthusiastic interest in the Systems Engineer position at [Company Name] in the United States Los Angeles. As a seasoned professional with a decade of experience designing, implementing, and optimizing complex systems across industries such as healthcare, finance, and technology, I am eager to contribute my expertise to an organization that values innovation and operational excellence. The opportunity to work in the dynamic tech ecosystem of Los Angeles aligns perfectly with my career goals and passion for solving intricate technical challenges.</w:t>
      </w:r>
    </w:p>
    <w:p>
      <w:pPr>
        <w:pStyle w:val="BodyText"/>
      </w:pPr>
      <w:r>
        <w:t xml:space="preserve">Throughout my career as a Systems Engineer, I have consistently demonstrated the ability to bridge theoretical concepts with real-world applications. My work in Los Angeles has exposed me to a unique blend of cutting-edge technologies and diverse business requirements, which has sharpened my skills in cloud infrastructure, network architecture, and automation. For instance, during my tenure at [Previous Company], I led the migration of a legacy system to AWS, reducing operational costs by 30% while enhancing scalability. This project not only showcased my technical acumen but also highlighted my commitment to delivering solutions that align with organizational objectives.</w:t>
      </w:r>
    </w:p>
    <w:p>
      <w:pPr>
        <w:pStyle w:val="BodyText"/>
      </w:pPr>
      <w:r>
        <w:t xml:space="preserve">The United States Los Angeles is a hub for technological innovation, and I am particularly drawn to [Company Name]’s reputation for driving advancements in [specific industry or technology]. As a Systems Engineer, I thrive in environments where collaboration and creativity are prioritized. My background includes managing cross-functional teams to design hybrid cloud solutions, ensuring seamless integration of on-premises systems with scalable cloud platforms. I have also developed custom scripts using Python and PowerShell to automate routine tasks, which has significantly improved system reliability and reduced manual errors.</w:t>
      </w:r>
    </w:p>
    <w:p>
      <w:pPr>
        <w:pStyle w:val="BodyText"/>
      </w:pPr>
      <w:r>
        <w:t xml:space="preserve">One of my proudest achievements as a Systems Engineer in the Los Angeles area was spearheading a cybersecurity initiative that protected critical infrastructure from emerging threats. By implementing zero-trust architecture and leveraging advanced monitoring tools, I helped reduce the organization’s attack surface by 40%. This experience reinforced my belief that systems engineering is not just about maintaining infrastructure but about safeguarding the future of organizations through proactive problem-solving.</w:t>
      </w:r>
    </w:p>
    <w:p>
      <w:pPr>
        <w:pStyle w:val="BodyText"/>
      </w:pPr>
      <w:r>
        <w:t xml:space="preserve">The role of a Systems Engineer in Los Angeles demands adaptability and a deep understanding of evolving technologies. My proficiency in tools such as VMware, Docker, Kubernetes, and Terraform has allowed me to design resilient systems that meet the needs of modern enterprises. Additionally, I hold certifications such as AWS Certified Solutions Architect and CompTIA Security+, which validate my technical expertise. However, what sets me apart is my ability to communicate complex technical concepts to non-technical stakeholders, ensuring alignment between IT strategies and business goals.</w:t>
      </w:r>
    </w:p>
    <w:p>
      <w:pPr>
        <w:pStyle w:val="BodyText"/>
      </w:pPr>
      <w:r>
        <w:t xml:space="preserve">Living and working in the United States Los Angeles has given me a unique perspective on the importance of systems engineering in fostering economic growth and technological leadership. The region’s emphasis on innovation, combined with its diverse talent pool, has inspired me to continually push boundaries. I am particularly interested in [Company Name]’s focus on [specific project or initiative], as it aligns with my goal of contributing to impactful solutions that drive progress.</w:t>
      </w:r>
    </w:p>
    <w:p>
      <w:pPr>
        <w:pStyle w:val="BodyText"/>
      </w:pPr>
      <w:r>
        <w:t xml:space="preserve">What excites me most about the Systems Engineer role at [Company Name] is the opportunity to work alongside a team that shares my passion for excellence. I am confident that my technical skills, coupled with my collaborative mindset, will enable me to make meaningful contributions to your organization. I am especially drawn to the challenge of designing systems that balance performance, security, and scalability—cornerstones of any successful technology strategy.</w:t>
      </w:r>
    </w:p>
    <w:p>
      <w:pPr>
        <w:pStyle w:val="BodyText"/>
      </w:pPr>
      <w:r>
        <w:t xml:space="preserve">In closing, I would be honored to bring my experience and dedication to [Company Name] as a Systems Engineer in the United States Los Angeles. I am eager to discuss how my background and vision align with your needs. Thank you for considering my application. I look forward to the possibility of contributing to your team’s success.</w:t>
      </w:r>
    </w:p>
    <w:p>
      <w:pPr>
        <w:pStyle w:val="BodyText"/>
      </w:pPr>
      <w:r>
        <w:t xml:space="preserve">Sincerely,</w:t>
      </w:r>
      <w:r>
        <w:br/>
      </w:r>
      <w: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ystems Engineer</dc:title>
  <dc:creator/>
  <cp:keywords/>
  <dcterms:created xsi:type="dcterms:W3CDTF">2026-06-03T03:53:12Z</dcterms:created>
  <dcterms:modified xsi:type="dcterms:W3CDTF">2026-06-03T03:53:12Z</dcterms:modified>
</cp:coreProperties>
</file>

<file path=docProps/custom.xml><?xml version="1.0" encoding="utf-8"?>
<Properties xmlns="http://schemas.openxmlformats.org/officeDocument/2006/custom-properties" xmlns:vt="http://schemas.openxmlformats.org/officeDocument/2006/docPropsVTypes"/>
</file>